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786C4D" w14:textId="06AD404E" w:rsidR="002272B5" w:rsidRPr="002272B5" w:rsidRDefault="008C4A5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SDM5004 Project 1</w:t>
      </w:r>
      <w:r w:rsidR="002272B5" w:rsidRPr="002272B5">
        <w:rPr>
          <w:b/>
          <w:bCs/>
          <w:sz w:val="32"/>
          <w:szCs w:val="32"/>
        </w:rPr>
        <w:t xml:space="preserve"> solution</w:t>
      </w:r>
    </w:p>
    <w:p w14:paraId="72B1C153" w14:textId="77777777" w:rsidR="002272B5" w:rsidRDefault="002272B5">
      <w:pPr>
        <w:rPr>
          <w:sz w:val="24"/>
          <w:szCs w:val="24"/>
        </w:rPr>
      </w:pPr>
    </w:p>
    <w:p w14:paraId="7630EC5F" w14:textId="77777777" w:rsidR="000E1DDB" w:rsidRDefault="00943A6B">
      <w:pPr>
        <w:rPr>
          <w:b/>
          <w:bCs/>
          <w:sz w:val="32"/>
          <w:szCs w:val="32"/>
        </w:rPr>
      </w:pPr>
      <w:r w:rsidRPr="002272B5">
        <w:rPr>
          <w:b/>
          <w:bCs/>
          <w:sz w:val="32"/>
          <w:szCs w:val="32"/>
        </w:rPr>
        <w:t>Q</w:t>
      </w:r>
      <w:r w:rsidR="00CA037C">
        <w:rPr>
          <w:b/>
          <w:bCs/>
          <w:sz w:val="32"/>
          <w:szCs w:val="32"/>
        </w:rPr>
        <w:t>1</w:t>
      </w:r>
      <w:r w:rsidR="004536CA">
        <w:rPr>
          <w:b/>
          <w:bCs/>
          <w:sz w:val="32"/>
          <w:szCs w:val="32"/>
        </w:rPr>
        <w:t xml:space="preserve"> </w:t>
      </w:r>
    </w:p>
    <w:p w14:paraId="78714F30" w14:textId="16A7B530" w:rsidR="008C4A55" w:rsidRPr="000E1DDB" w:rsidRDefault="000E1DDB">
      <w:pPr>
        <w:rPr>
          <w:b/>
          <w:bCs/>
          <w:sz w:val="24"/>
          <w:szCs w:val="24"/>
        </w:rPr>
      </w:pPr>
      <w:r w:rsidRPr="000E1DDB">
        <w:rPr>
          <w:b/>
          <w:bCs/>
          <w:sz w:val="24"/>
          <w:szCs w:val="24"/>
        </w:rPr>
        <w:t>(i-ii) N</w:t>
      </w:r>
      <w:r w:rsidR="008C4A55" w:rsidRPr="000E1DDB">
        <w:rPr>
          <w:b/>
          <w:bCs/>
          <w:sz w:val="24"/>
          <w:szCs w:val="24"/>
        </w:rPr>
        <w:t>umerical solutions by explicit scheme</w:t>
      </w:r>
    </w:p>
    <w:p w14:paraId="6F795BCD" w14:textId="77777777" w:rsidR="008C4A55" w:rsidRPr="008C4A55" w:rsidRDefault="008C4A55">
      <w:pPr>
        <w:rPr>
          <w:bCs/>
          <w:sz w:val="24"/>
          <w:szCs w:val="24"/>
        </w:rPr>
      </w:pPr>
    </w:p>
    <w:p w14:paraId="385261CD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J = 20;</w:t>
      </w:r>
    </w:p>
    <w:p w14:paraId="4B7ED5C1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dx = 0.05;</w:t>
      </w:r>
    </w:p>
    <w:p w14:paraId="5BDB369C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3CAF54A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N = 51;</w:t>
      </w:r>
    </w:p>
    <w:p w14:paraId="1C30B99A" w14:textId="08C54F85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>
        <w:rPr>
          <w:rFonts w:ascii="Courier New" w:eastAsia="PMingLiU" w:hAnsi="Courier New" w:cs="Courier New"/>
          <w:sz w:val="24"/>
          <w:szCs w:val="24"/>
          <w:lang w:eastAsia="zh-TW"/>
        </w:rPr>
        <w:t>dt = 0.0012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; </w:t>
      </w:r>
      <w:r w:rsidRPr="007D5C96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[0.0012,0.0013];</w:t>
      </w:r>
    </w:p>
    <w:p w14:paraId="144D18BF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CBB1C05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x = linspace(0,1,J+1);</w:t>
      </w:r>
    </w:p>
    <w:p w14:paraId="612ED457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gd = zeros(N+1,J+1);</w:t>
      </w:r>
    </w:p>
    <w:p w14:paraId="5C94F66E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9BEB838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u0 = @(x) (x&lt;=0.5).*(2*x) + (x&gt;0.5).*(2-2*x);</w:t>
      </w:r>
    </w:p>
    <w:p w14:paraId="04AE2985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gd(1,:) = u0(x);</w:t>
      </w:r>
    </w:p>
    <w:p w14:paraId="287B7962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3EC6292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mu = dt/dx^2;</w:t>
      </w:r>
    </w:p>
    <w:p w14:paraId="3E8E36D5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0DA6144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n = 1:N</w:t>
      </w:r>
    </w:p>
    <w:p w14:paraId="04D27062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7D5C96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j = 2:J</w:t>
      </w:r>
    </w:p>
    <w:p w14:paraId="182E0AB0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gd(n+1,j) = gd(n,j) + mu*(gd(n,j+1) - 2*gd(n,j) + gd(n,j-1));</w:t>
      </w:r>
    </w:p>
    <w:p w14:paraId="395CC66C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7D5C96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3734F7D3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06142449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DC0B4B3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time = [1, 2, 26, 51];</w:t>
      </w:r>
    </w:p>
    <w:p w14:paraId="74E108FF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i = 1:4</w:t>
      </w:r>
    </w:p>
    <w:p w14:paraId="782313E5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subplot(4,1,i);</w:t>
      </w:r>
    </w:p>
    <w:p w14:paraId="74BF42BB" w14:textId="3BB50243" w:rsidR="007D5C96" w:rsidRPr="007D5C96" w:rsidRDefault="008A6471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>
        <w:rPr>
          <w:rFonts w:ascii="Courier New" w:eastAsia="PMingLiU" w:hAnsi="Courier New" w:cs="Courier New"/>
          <w:sz w:val="24"/>
          <w:szCs w:val="24"/>
          <w:lang w:eastAsia="zh-TW"/>
        </w:rPr>
        <w:t xml:space="preserve">    plot(x</w:t>
      </w:r>
      <w:r w:rsidR="007D5C96" w:rsidRPr="007D5C96">
        <w:rPr>
          <w:rFonts w:ascii="Courier New" w:eastAsia="PMingLiU" w:hAnsi="Courier New" w:cs="Courier New"/>
          <w:sz w:val="24"/>
          <w:szCs w:val="24"/>
          <w:lang w:eastAsia="zh-TW"/>
        </w:rPr>
        <w:t>, gd(time(i),:))</w:t>
      </w:r>
    </w:p>
    <w:p w14:paraId="686FFA97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ylim([0, 1.1])</w:t>
      </w:r>
    </w:p>
    <w:p w14:paraId="2AED5A09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tt = {</w:t>
      </w:r>
      <w:r w:rsidRPr="007D5C96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$$t='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, num2str(time(i)-1),</w:t>
      </w:r>
      <w:r w:rsidRPr="007D5C96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$$'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, </w:t>
      </w:r>
      <w:r w:rsidRPr="007D5C96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$$\Delta t\quad\quad$$ with $$\Delta t=$$'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, num2str(dt)};</w:t>
      </w:r>
    </w:p>
    <w:p w14:paraId="6EA3C350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title(join(tt(1:3+(i&gt;1)*2)),</w:t>
      </w:r>
      <w:r w:rsidRPr="007D5C96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interpreter'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,</w:t>
      </w:r>
      <w:r w:rsidRPr="007D5C96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latex'</w:t>
      </w:r>
      <w:r w:rsidRPr="007D5C96">
        <w:rPr>
          <w:rFonts w:ascii="Courier New" w:eastAsia="PMingLiU" w:hAnsi="Courier New" w:cs="Courier New"/>
          <w:sz w:val="24"/>
          <w:szCs w:val="24"/>
          <w:lang w:eastAsia="zh-TW"/>
        </w:rPr>
        <w:t>);</w:t>
      </w:r>
    </w:p>
    <w:p w14:paraId="1B88CF2C" w14:textId="77777777" w:rsidR="007D5C96" w:rsidRPr="007D5C96" w:rsidRDefault="007D5C96" w:rsidP="007D5C96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D5C96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6A808F3E" w14:textId="77777777" w:rsidR="007D5C96" w:rsidRPr="007D5C96" w:rsidRDefault="007D5C96" w:rsidP="007D5C96">
      <w:pPr>
        <w:spacing w:after="0" w:line="240" w:lineRule="auto"/>
        <w:rPr>
          <w:rFonts w:ascii="Consolas" w:eastAsia="PMingLiU" w:hAnsi="Consolas" w:cs="PMingLiU"/>
          <w:sz w:val="20"/>
          <w:szCs w:val="20"/>
          <w:lang w:eastAsia="zh-TW"/>
        </w:rPr>
      </w:pPr>
    </w:p>
    <w:p w14:paraId="34E3ADE0" w14:textId="67BD42A0" w:rsidR="007D5C96" w:rsidRDefault="007D5C96">
      <w:pPr>
        <w:rPr>
          <w:rFonts w:eastAsia="PMingLiU"/>
          <w:b/>
          <w:bCs/>
          <w:sz w:val="32"/>
          <w:szCs w:val="32"/>
          <w:lang w:eastAsia="zh-TW"/>
        </w:rPr>
      </w:pPr>
    </w:p>
    <w:p w14:paraId="62B1EAF6" w14:textId="77777777" w:rsidR="004536CA" w:rsidRDefault="004536CA">
      <w:pPr>
        <w:rPr>
          <w:rFonts w:eastAsia="PMingLiU"/>
          <w:b/>
          <w:bCs/>
          <w:sz w:val="32"/>
          <w:szCs w:val="32"/>
          <w:lang w:eastAsia="zh-TW"/>
        </w:rPr>
      </w:pPr>
    </w:p>
    <w:p w14:paraId="79B09686" w14:textId="068B8F84" w:rsidR="008C4A55" w:rsidRDefault="008C4A55">
      <w:pPr>
        <w:rPr>
          <w:rFonts w:eastAsia="PMingLiU"/>
          <w:b/>
          <w:bCs/>
          <w:sz w:val="32"/>
          <w:szCs w:val="32"/>
          <w:lang w:eastAsia="zh-TW"/>
        </w:rPr>
      </w:pPr>
    </w:p>
    <w:p w14:paraId="58CA24C2" w14:textId="77777777" w:rsidR="008C4A55" w:rsidRDefault="007D5C96" w:rsidP="008C4A55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012</m:t>
        </m:r>
      </m:oMath>
      <w:r>
        <w:rPr>
          <w:sz w:val="24"/>
          <w:szCs w:val="24"/>
        </w:rPr>
        <w:t>:</w:t>
      </w:r>
    </w:p>
    <w:p w14:paraId="0FA7C81A" w14:textId="050FAB47" w:rsidR="008E3E89" w:rsidRPr="008C4A55" w:rsidRDefault="002C5E06" w:rsidP="008C4A55">
      <w:pPr>
        <w:jc w:val="center"/>
        <w:rPr>
          <w:rFonts w:eastAsia="PMingLiU"/>
          <w:b/>
          <w:bCs/>
          <w:sz w:val="32"/>
          <w:szCs w:val="32"/>
          <w:lang w:eastAsia="zh-TW"/>
        </w:rPr>
      </w:pPr>
      <w:r>
        <w:rPr>
          <w:rFonts w:eastAsia="PMingLiU"/>
          <w:b/>
          <w:bCs/>
          <w:sz w:val="32"/>
          <w:szCs w:val="32"/>
          <w:lang w:eastAsia="zh-TW"/>
        </w:rPr>
        <w:pict w14:anchorId="7E5756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8pt;height:283.5pt">
            <v:imagedata r:id="rId8" o:title="proj1_q1_12"/>
          </v:shape>
        </w:pict>
      </w:r>
    </w:p>
    <w:p w14:paraId="16FA8143" w14:textId="2AADD381" w:rsidR="00A5758E" w:rsidRDefault="00A5758E" w:rsidP="00A5758E">
      <w:pPr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013</m:t>
        </m:r>
      </m:oMath>
      <w:r>
        <w:rPr>
          <w:sz w:val="24"/>
          <w:szCs w:val="24"/>
        </w:rPr>
        <w:t>:</w:t>
      </w:r>
    </w:p>
    <w:p w14:paraId="033812A2" w14:textId="3B31EA32" w:rsidR="00A5758E" w:rsidRDefault="008A6471" w:rsidP="00A5758E">
      <w:pPr>
        <w:jc w:val="center"/>
        <w:rPr>
          <w:sz w:val="24"/>
          <w:szCs w:val="24"/>
        </w:rPr>
      </w:pPr>
      <w:r>
        <w:rPr>
          <w:rFonts w:eastAsia="PMingLiU"/>
          <w:b/>
          <w:bCs/>
          <w:noProof/>
          <w:sz w:val="32"/>
          <w:szCs w:val="32"/>
          <w:lang w:eastAsia="zh-TW"/>
        </w:rPr>
        <w:drawing>
          <wp:inline distT="0" distB="0" distL="0" distR="0" wp14:anchorId="723B5286" wp14:editId="64A8CF9F">
            <wp:extent cx="4800600" cy="3600450"/>
            <wp:effectExtent l="0" t="0" r="0" b="0"/>
            <wp:docPr id="1" name="Picture 1" descr="C:\Users\shingm\AppData\Local\Microsoft\Windows\INetCache\Content.Word\proj1_q1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hingm\AppData\Local\Microsoft\Windows\INetCache\Content.Word\proj1_q1_1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FD25C" w14:textId="56B1C403" w:rsidR="00A5758E" w:rsidRDefault="00A5758E" w:rsidP="00A5758E">
      <w:pPr>
        <w:rPr>
          <w:sz w:val="24"/>
          <w:szCs w:val="24"/>
        </w:rPr>
      </w:pPr>
    </w:p>
    <w:p w14:paraId="6A057A00" w14:textId="3ADEB486" w:rsidR="00F00440" w:rsidRDefault="00F00440" w:rsidP="00F0044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06</m:t>
        </m:r>
      </m:oMath>
      <w:r>
        <w:rPr>
          <w:sz w:val="24"/>
          <w:szCs w:val="24"/>
        </w:rPr>
        <w:t>:</w:t>
      </w:r>
    </w:p>
    <w:p w14:paraId="7600395E" w14:textId="38E6F9F9" w:rsidR="00F00440" w:rsidRDefault="002C5E06" w:rsidP="00F00440">
      <w:pPr>
        <w:jc w:val="center"/>
        <w:rPr>
          <w:sz w:val="24"/>
          <w:szCs w:val="24"/>
        </w:rPr>
      </w:pPr>
      <w:r>
        <w:rPr>
          <w:sz w:val="24"/>
          <w:szCs w:val="24"/>
        </w:rPr>
        <w:pict w14:anchorId="68EF93F7">
          <v:shape id="_x0000_i1026" type="#_x0000_t75" style="width:378pt;height:283.5pt">
            <v:imagedata r:id="rId10" o:title="proj1_q1_6"/>
          </v:shape>
        </w:pict>
      </w:r>
    </w:p>
    <w:p w14:paraId="0E905F70" w14:textId="1EFADBD2" w:rsidR="00F00440" w:rsidRPr="000E1DDB" w:rsidRDefault="000E1DDB" w:rsidP="00F00440">
      <w:pPr>
        <w:rPr>
          <w:rFonts w:eastAsia="PMingLiU"/>
          <w:sz w:val="24"/>
          <w:szCs w:val="24"/>
          <w:lang w:eastAsia="zh-TW"/>
        </w:rPr>
      </w:pPr>
      <w:r>
        <w:rPr>
          <w:sz w:val="24"/>
          <w:szCs w:val="24"/>
        </w:rPr>
        <w:t>Difference from</w:t>
      </w:r>
      <w:r w:rsidR="00F00440">
        <w:rPr>
          <w:sz w:val="24"/>
          <w:szCs w:val="24"/>
        </w:rPr>
        <w:t xml:space="preserve"> using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012</m:t>
        </m:r>
      </m:oMath>
      <w:r w:rsidR="00F00440">
        <w:rPr>
          <w:sz w:val="24"/>
          <w:szCs w:val="24"/>
        </w:rPr>
        <w:t xml:space="preserve"> at the same </w:t>
      </w:r>
      <m:oMath>
        <m:r>
          <w:rPr>
            <w:rFonts w:ascii="Cambria Math" w:hAnsi="Cambria Math"/>
            <w:sz w:val="24"/>
            <w:szCs w:val="24"/>
          </w:rPr>
          <m:t>t</m:t>
        </m:r>
      </m:oMath>
      <w:r w:rsidR="008A6471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Blue: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t=0.0012</m:t>
        </m:r>
      </m:oMath>
      <w:r>
        <w:rPr>
          <w:rFonts w:eastAsia="PMingLiU"/>
          <w:sz w:val="24"/>
          <w:szCs w:val="24"/>
          <w:lang w:eastAsia="zh-TW"/>
        </w:rPr>
        <w:t xml:space="preserve">, orange: </w:t>
      </w:r>
      <m:oMath>
        <m:r>
          <m:rPr>
            <m:sty m:val="p"/>
          </m:rPr>
          <w:rPr>
            <w:rFonts w:ascii="Cambria Math" w:eastAsia="PMingLiU" w:hAnsi="Cambria Math"/>
            <w:sz w:val="24"/>
            <w:szCs w:val="24"/>
            <w:lang w:eastAsia="zh-TW"/>
          </w:rPr>
          <m:t>Δt=0.0006</m:t>
        </m:r>
      </m:oMath>
      <w:r>
        <w:rPr>
          <w:rFonts w:eastAsia="PMingLiU" w:hint="eastAsia"/>
          <w:sz w:val="24"/>
          <w:szCs w:val="24"/>
          <w:lang w:eastAsia="zh-TW"/>
        </w:rPr>
        <w:t>.</w:t>
      </w:r>
    </w:p>
    <w:p w14:paraId="615360B4" w14:textId="6538443B" w:rsidR="005F1A72" w:rsidRPr="00F00440" w:rsidRDefault="002C5E06" w:rsidP="004536C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pict w14:anchorId="5CFB630A">
          <v:shape id="_x0000_i1027" type="#_x0000_t75" style="width:378pt;height:283.5pt">
            <v:imagedata r:id="rId11" o:title="proj1_q1_diff"/>
          </v:shape>
        </w:pict>
      </w:r>
    </w:p>
    <w:p w14:paraId="0522F941" w14:textId="77777777" w:rsidR="000E1DDB" w:rsidRDefault="000E1DDB" w:rsidP="00A5758E">
      <w:pPr>
        <w:rPr>
          <w:b/>
          <w:bCs/>
          <w:sz w:val="24"/>
          <w:szCs w:val="24"/>
        </w:rPr>
      </w:pPr>
    </w:p>
    <w:p w14:paraId="740D561B" w14:textId="3153EC73" w:rsidR="00A5758E" w:rsidRPr="000E1DDB" w:rsidRDefault="000E1DDB" w:rsidP="00A5758E">
      <w:pPr>
        <w:rPr>
          <w:b/>
          <w:bCs/>
          <w:sz w:val="24"/>
          <w:szCs w:val="24"/>
        </w:rPr>
      </w:pPr>
      <w:r>
        <w:rPr>
          <w:rFonts w:eastAsia="PMingLiU" w:hint="eastAsia"/>
          <w:b/>
          <w:bCs/>
          <w:sz w:val="24"/>
          <w:szCs w:val="24"/>
          <w:lang w:eastAsia="zh-TW"/>
        </w:rPr>
        <w:lastRenderedPageBreak/>
        <w:t>(</w:t>
      </w:r>
      <w:r>
        <w:rPr>
          <w:rFonts w:eastAsia="PMingLiU"/>
          <w:b/>
          <w:bCs/>
          <w:sz w:val="24"/>
          <w:szCs w:val="24"/>
          <w:lang w:eastAsia="zh-TW"/>
        </w:rPr>
        <w:t>iii)</w:t>
      </w:r>
      <w:r w:rsidR="004536CA" w:rsidRPr="000E1DDB">
        <w:rPr>
          <w:b/>
          <w:bCs/>
          <w:sz w:val="24"/>
          <w:szCs w:val="24"/>
        </w:rPr>
        <w:t xml:space="preserve"> Crank-Nicolson Method</w:t>
      </w:r>
    </w:p>
    <w:p w14:paraId="7DBAED58" w14:textId="783B3C7B" w:rsidR="00344963" w:rsidRPr="00DB43FD" w:rsidRDefault="00344963" w:rsidP="00A5758E">
      <w:pPr>
        <w:rPr>
          <w:rFonts w:eastAsia="PMingLiU"/>
          <w:sz w:val="24"/>
          <w:szCs w:val="24"/>
          <w:lang w:eastAsia="zh-TW"/>
        </w:rPr>
      </w:pPr>
      <w:r>
        <w:rPr>
          <w:sz w:val="24"/>
          <w:szCs w:val="24"/>
        </w:rPr>
        <w:t>From</w:t>
      </w:r>
    </w:p>
    <w:p w14:paraId="1AD72044" w14:textId="37C71B35" w:rsidR="004E4285" w:rsidRDefault="00187E65" w:rsidP="004E4285">
      <w:pPr>
        <w:rPr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+1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sup>
          </m:sSubSup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μ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+1</m:t>
                      </m:r>
                    </m:sup>
                  </m:sSubSup>
                  <m:r>
                    <w:rPr>
                      <w:rFonts w:ascii="Cambria Math" w:hAnsi="Cambria Math"/>
                      <w:sz w:val="24"/>
                      <w:szCs w:val="24"/>
                    </w:rPr>
                    <m:t>-2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+1</m:t>
                      </m:r>
                    </m:sup>
                  </m:sSubSup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+1</m:t>
                      </m:r>
                    </m:sup>
                  </m:sSubSup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+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</m:sSubSup>
                  <m:r>
                    <w:rPr>
                      <w:rFonts w:ascii="Cambria Math" w:hAnsi="Cambria Math"/>
                      <w:sz w:val="24"/>
                      <w:szCs w:val="24"/>
                    </w:rPr>
                    <m:t>-2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</m:sSubSup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j-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p>
                  </m:sSubSup>
                </m:e>
              </m:d>
            </m:e>
          </m:d>
        </m:oMath>
      </m:oMathPara>
    </w:p>
    <w:p w14:paraId="7FC3EA1E" w14:textId="3EC80791" w:rsidR="00344963" w:rsidRDefault="00344963" w:rsidP="00344963">
      <w:pPr>
        <w:rPr>
          <w:sz w:val="24"/>
          <w:szCs w:val="24"/>
        </w:rPr>
      </w:pPr>
      <w:r>
        <w:rPr>
          <w:sz w:val="24"/>
          <w:szCs w:val="24"/>
        </w:rPr>
        <w:t xml:space="preserve">Numerical scheme: </w:t>
      </w:r>
    </w:p>
    <w:p w14:paraId="7C6B6329" w14:textId="0902E7E7" w:rsidR="004E4285" w:rsidRDefault="00344963" w:rsidP="00344963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μ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-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+1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 xml:space="preserve">+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+μ</m:t>
              </m:r>
            </m:e>
          </m:d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+1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μ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+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+1</m:t>
              </m:r>
            </m:sup>
          </m:sSubSup>
          <m:r>
            <m:rPr>
              <m:aln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μ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-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 xml:space="preserve">+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1-μ</m:t>
              </m:r>
            </m:e>
          </m:d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μ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+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sup>
          </m:sSubSup>
        </m:oMath>
      </m:oMathPara>
    </w:p>
    <w:p w14:paraId="1EEACF46" w14:textId="3CF0C968" w:rsidR="00344963" w:rsidRDefault="00344963" w:rsidP="00344963">
      <w:pPr>
        <w:rPr>
          <w:sz w:val="24"/>
          <w:szCs w:val="24"/>
        </w:rPr>
      </w:pPr>
      <w:r>
        <w:rPr>
          <w:sz w:val="24"/>
          <w:szCs w:val="24"/>
        </w:rPr>
        <w:t xml:space="preserve">Identify the tridiagonal matrix system as </w:t>
      </w:r>
    </w:p>
    <w:p w14:paraId="133C74A7" w14:textId="4F874EE6" w:rsidR="00527B96" w:rsidRDefault="00187E65">
      <w:pPr>
        <w:rPr>
          <w:sz w:val="24"/>
          <w:szCs w:val="24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1+μ 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/>
                  <m:e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μ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  <m:e/>
                  <m:e/>
                </m:mr>
                <m:mr>
                  <m:e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⋱</m:t>
                    </m:r>
                  </m:e>
                  <m:e/>
                </m:mr>
                <m:mr>
                  <m:e/>
                  <m:e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μ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/>
                  <m:e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μ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+1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+1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-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+1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-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+1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+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-μ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+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-μ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-3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+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-μ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-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-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-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+ 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-μ</m:t>
                        </m:r>
                      </m:e>
                    </m:d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-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μ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3D49BFF3" w14:textId="67198846" w:rsidR="00527B96" w:rsidRDefault="001127DF">
      <w:pPr>
        <w:rPr>
          <w:sz w:val="24"/>
          <w:szCs w:val="24"/>
        </w:rPr>
      </w:pPr>
      <w:r>
        <w:rPr>
          <w:sz w:val="24"/>
          <w:szCs w:val="24"/>
        </w:rPr>
        <w:t>Thomas algorithm</w:t>
      </w:r>
      <w:r w:rsidR="00743A69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For the system </w:t>
      </w:r>
    </w:p>
    <w:p w14:paraId="59862ABD" w14:textId="077E5776" w:rsidR="001127DF" w:rsidRDefault="00187E65">
      <w:pPr>
        <w:rPr>
          <w:sz w:val="24"/>
          <w:szCs w:val="24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/>
                  <m:e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  <m:e/>
                  <m:e/>
                </m:mr>
                <m:mr>
                  <m:e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⋱</m:t>
                    </m:r>
                  </m:e>
                  <m:e/>
                </m:mr>
                <m:mr>
                  <m:e/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-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-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-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/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-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-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 w14:paraId="64B73D1D" w14:textId="49FD9B55" w:rsidR="00344963" w:rsidRDefault="003D2908" w:rsidP="00344963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1127DF">
        <w:rPr>
          <w:sz w:val="24"/>
          <w:szCs w:val="24"/>
        </w:rPr>
        <w:t xml:space="preserve">Denoting </w:t>
      </w:r>
    </w:p>
    <w:p w14:paraId="653F708C" w14:textId="51BF32C6" w:rsidR="001127DF" w:rsidRPr="004E4285" w:rsidRDefault="00187E65">
      <w:pPr>
        <w:rPr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or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i=1 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'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or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i=2,3,…n-1</m:t>
                    </m:r>
                  </m:e>
                </m:mr>
              </m:m>
            </m:e>
          </m:d>
        </m:oMath>
      </m:oMathPara>
    </w:p>
    <w:p w14:paraId="6FF83800" w14:textId="13D5898C" w:rsidR="004E4285" w:rsidRDefault="00187E65" w:rsidP="004E4285">
      <w:pPr>
        <w:rPr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or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i=1 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'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'</m:t>
                            </m:r>
                          </m:sup>
                        </m:sSubSup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or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i=2,3,…n</m:t>
                    </m:r>
                  </m:e>
                </m:mr>
              </m:m>
            </m:e>
          </m:d>
        </m:oMath>
      </m:oMathPara>
    </w:p>
    <w:p w14:paraId="755FAF45" w14:textId="77777777" w:rsidR="004E4285" w:rsidRDefault="004E4285">
      <w:pPr>
        <w:rPr>
          <w:sz w:val="24"/>
          <w:szCs w:val="24"/>
        </w:rPr>
      </w:pPr>
    </w:p>
    <w:p w14:paraId="2F0BBA56" w14:textId="6C6B8F27" w:rsidR="004E4285" w:rsidRDefault="004E4285">
      <w:pPr>
        <w:rPr>
          <w:sz w:val="24"/>
          <w:szCs w:val="24"/>
        </w:rPr>
      </w:pPr>
      <w:r>
        <w:rPr>
          <w:sz w:val="24"/>
          <w:szCs w:val="24"/>
        </w:rPr>
        <w:t>The solution is then by back substitution:</w:t>
      </w:r>
    </w:p>
    <w:p w14:paraId="566C90CD" w14:textId="14EAC06C" w:rsidR="001127DF" w:rsidRDefault="00187E65" w:rsidP="00344963">
      <w:pPr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+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    </m:t>
          </m:r>
          <m:r>
            <m:rPr>
              <m:nor/>
            </m:rPr>
            <w:rPr>
              <w:rFonts w:ascii="Cambria Math" w:hAnsi="Cambria Math"/>
              <w:sz w:val="24"/>
              <w:szCs w:val="24"/>
            </w:rPr>
            <m:t>for</m:t>
          </m:r>
          <m:r>
            <w:rPr>
              <w:rFonts w:ascii="Cambria Math" w:hAnsi="Cambria Math"/>
              <w:sz w:val="24"/>
              <w:szCs w:val="24"/>
            </w:rPr>
            <m:t xml:space="preserve"> i=1,2,…,n-1</m:t>
          </m:r>
        </m:oMath>
      </m:oMathPara>
    </w:p>
    <w:p w14:paraId="7F8ADCBA" w14:textId="3F2309A6" w:rsidR="00C32815" w:rsidRPr="007D4F1E" w:rsidRDefault="00C32815" w:rsidP="00344963">
      <w:pPr>
        <w:rPr>
          <w:b/>
          <w:bCs/>
          <w:sz w:val="24"/>
          <w:szCs w:val="24"/>
        </w:rPr>
      </w:pPr>
      <w:r w:rsidRPr="007D4F1E">
        <w:rPr>
          <w:b/>
          <w:bCs/>
          <w:sz w:val="24"/>
          <w:szCs w:val="24"/>
        </w:rPr>
        <w:lastRenderedPageBreak/>
        <w:t>Code:</w:t>
      </w:r>
    </w:p>
    <w:p w14:paraId="614B1B77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J = 20;</w:t>
      </w:r>
    </w:p>
    <w:p w14:paraId="196995F9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dx = 0.05;</w:t>
      </w:r>
    </w:p>
    <w:p w14:paraId="02AB40F6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EE7C620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N = 51;</w:t>
      </w:r>
    </w:p>
    <w:p w14:paraId="1CA8B2A4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dt = 0.0012; </w:t>
      </w:r>
      <w:r w:rsidRPr="00164DD8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[0.0012, 0.0013, 0.012];</w:t>
      </w:r>
    </w:p>
    <w:p w14:paraId="0ED9EF1C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9B6BB1E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x = linspace(0,1,J+1);</w:t>
      </w:r>
    </w:p>
    <w:p w14:paraId="523565B5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gd = zeros(N+1,J+1);</w:t>
      </w:r>
    </w:p>
    <w:p w14:paraId="658BBB9A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CA8DD89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u0 = @(x) (x&lt;=0.5).*(2*x) + (x&gt;0.5).*(2-2*x);</w:t>
      </w:r>
    </w:p>
    <w:p w14:paraId="35479B66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gd(1,:) = u0(x);</w:t>
      </w:r>
    </w:p>
    <w:p w14:paraId="17216E9A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89CB58D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mu = dt/dx^2;</w:t>
      </w:r>
    </w:p>
    <w:p w14:paraId="2EEDD77D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5709439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a = -mu/2;</w:t>
      </w:r>
    </w:p>
    <w:p w14:paraId="7AF34949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b = (1+mu);</w:t>
      </w:r>
    </w:p>
    <w:p w14:paraId="624F7C04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c = -mu/2;</w:t>
      </w:r>
    </w:p>
    <w:p w14:paraId="1E558118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1462ED0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ci = zeros(J-2,1);</w:t>
      </w:r>
    </w:p>
    <w:p w14:paraId="0C7ECB24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ci(1) = c/b;</w:t>
      </w:r>
    </w:p>
    <w:p w14:paraId="7743D4EE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j=2:J-2</w:t>
      </w:r>
    </w:p>
    <w:p w14:paraId="004C98CA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ci(j) = c/(b-a*ci(j-1));</w:t>
      </w:r>
    </w:p>
    <w:p w14:paraId="158E2745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09854A27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97A71F8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d = zeros(J-1,1);</w:t>
      </w:r>
    </w:p>
    <w:p w14:paraId="49732525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di = zeros(J-1,1);</w:t>
      </w:r>
    </w:p>
    <w:p w14:paraId="6164D7A1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n=1:N</w:t>
      </w:r>
    </w:p>
    <w:p w14:paraId="74B1177F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</w:p>
    <w:p w14:paraId="48DF6570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j=2:J</w:t>
      </w:r>
    </w:p>
    <w:p w14:paraId="3D434EBB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d(j-1) = mu/2*gd(n,j-1) + (1-mu)*gd(n,j) + mu/2*gd(n,j+1);</w:t>
      </w:r>
    </w:p>
    <w:p w14:paraId="5A303BFE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077A53DF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</w:t>
      </w:r>
    </w:p>
    <w:p w14:paraId="7AF04842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di(1) = d(1)/b;</w:t>
      </w:r>
    </w:p>
    <w:p w14:paraId="6F10F94B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j=2:J-1</w:t>
      </w:r>
    </w:p>
    <w:p w14:paraId="7938B30B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di(j) = (d(j)-a*di(j-1))/(b-a*ci(j-1));</w:t>
      </w:r>
    </w:p>
    <w:p w14:paraId="0F39B67E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341ABF3D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</w:p>
    <w:p w14:paraId="01275B3C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gd(n+1,J) = di(J-1);</w:t>
      </w:r>
    </w:p>
    <w:p w14:paraId="5DE3B8A1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j=2:J-1</w:t>
      </w:r>
    </w:p>
    <w:p w14:paraId="042EDC4C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gd(n+1,J-j+1) = di(J-j) - ci(J-j)*gd(n+1,J-j+2);</w:t>
      </w:r>
    </w:p>
    <w:p w14:paraId="14C60C74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0CD88480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95FEB7A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1FD9A461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B83D6C8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lastRenderedPageBreak/>
        <w:t>time = [1, 2, 26, 51];</w:t>
      </w:r>
    </w:p>
    <w:p w14:paraId="0BD3A3AE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i = 1:4</w:t>
      </w:r>
    </w:p>
    <w:p w14:paraId="513B08C6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subplot(4,1,i);</w:t>
      </w:r>
    </w:p>
    <w:p w14:paraId="60CC8778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plot(x*J, gd(time(i),:))</w:t>
      </w:r>
    </w:p>
    <w:p w14:paraId="2175E3E2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ylim([0, 1.1])</w:t>
      </w:r>
    </w:p>
    <w:p w14:paraId="42B40E0C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tt = {</w:t>
      </w:r>
      <w:r w:rsidRPr="00164DD8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$$t='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, num2str(time(i)-1),</w:t>
      </w:r>
      <w:r w:rsidRPr="00164DD8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$$'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, </w:t>
      </w:r>
      <w:r w:rsidRPr="00164DD8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$$\Delta t\quad\quad$$ with $$\Delta t=$$'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, num2str(dt)};</w:t>
      </w:r>
    </w:p>
    <w:p w14:paraId="108BBE00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title(join(tt(1:3+(i&gt;1)*2)),</w:t>
      </w:r>
      <w:r w:rsidRPr="00164DD8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interpreter'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,</w:t>
      </w:r>
      <w:r w:rsidRPr="00164DD8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latex'</w:t>
      </w:r>
      <w:r w:rsidRPr="00164DD8">
        <w:rPr>
          <w:rFonts w:ascii="Courier New" w:eastAsia="PMingLiU" w:hAnsi="Courier New" w:cs="Courier New"/>
          <w:sz w:val="24"/>
          <w:szCs w:val="24"/>
          <w:lang w:eastAsia="zh-TW"/>
        </w:rPr>
        <w:t>);</w:t>
      </w:r>
    </w:p>
    <w:p w14:paraId="5C04BF18" w14:textId="77777777" w:rsidR="00164DD8" w:rsidRPr="00164DD8" w:rsidRDefault="00164DD8" w:rsidP="00164DD8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164DD8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3D23E54B" w14:textId="77777777" w:rsidR="00164DD8" w:rsidRPr="00164DD8" w:rsidRDefault="00164DD8" w:rsidP="00164DD8">
      <w:pPr>
        <w:spacing w:after="0" w:line="240" w:lineRule="auto"/>
        <w:rPr>
          <w:rFonts w:ascii="Consolas" w:eastAsia="PMingLiU" w:hAnsi="Consolas" w:cs="PMingLiU"/>
          <w:sz w:val="20"/>
          <w:szCs w:val="20"/>
          <w:lang w:eastAsia="zh-TW"/>
        </w:rPr>
      </w:pPr>
    </w:p>
    <w:p w14:paraId="3132E243" w14:textId="081EFA70" w:rsidR="00DB43FD" w:rsidRDefault="00DB43FD" w:rsidP="00344963">
      <w:pPr>
        <w:rPr>
          <w:rFonts w:ascii="Courier New" w:hAnsi="Courier New" w:cs="Courier New"/>
          <w:sz w:val="24"/>
          <w:szCs w:val="24"/>
        </w:rPr>
      </w:pPr>
    </w:p>
    <w:p w14:paraId="277A42DA" w14:textId="4D4EE479" w:rsidR="00DB43FD" w:rsidRDefault="00DB43FD" w:rsidP="00344963">
      <w:pPr>
        <w:rPr>
          <w:rFonts w:ascii="Courier New" w:hAnsi="Courier New" w:cs="Courier New"/>
          <w:sz w:val="24"/>
          <w:szCs w:val="24"/>
        </w:rPr>
      </w:pPr>
    </w:p>
    <w:p w14:paraId="669FDF14" w14:textId="1E3DFC67" w:rsidR="00164DD8" w:rsidRDefault="00164DD8" w:rsidP="00344963">
      <w:pPr>
        <w:rPr>
          <w:rFonts w:ascii="Courier New" w:hAnsi="Courier New" w:cs="Courier New"/>
          <w:sz w:val="24"/>
          <w:szCs w:val="24"/>
        </w:rPr>
      </w:pPr>
    </w:p>
    <w:p w14:paraId="4B08B1BE" w14:textId="77777777" w:rsidR="00164DD8" w:rsidRPr="00DB43FD" w:rsidRDefault="00164DD8" w:rsidP="00344963">
      <w:pPr>
        <w:rPr>
          <w:rFonts w:ascii="Courier New" w:hAnsi="Courier New" w:cs="Courier New"/>
          <w:sz w:val="24"/>
          <w:szCs w:val="24"/>
        </w:rPr>
      </w:pPr>
    </w:p>
    <w:p w14:paraId="3E35F8C6" w14:textId="0CE4B42C" w:rsidR="00C32815" w:rsidRDefault="00746F57" w:rsidP="00344963">
      <w:pPr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012</m:t>
        </m:r>
      </m:oMath>
      <w:r>
        <w:rPr>
          <w:sz w:val="24"/>
          <w:szCs w:val="24"/>
        </w:rPr>
        <w:t>:</w:t>
      </w:r>
    </w:p>
    <w:p w14:paraId="6BB7BF3F" w14:textId="04805141" w:rsidR="00746F57" w:rsidRDefault="002C5E06" w:rsidP="00746F57">
      <w:pPr>
        <w:jc w:val="center"/>
        <w:rPr>
          <w:sz w:val="24"/>
          <w:szCs w:val="24"/>
        </w:rPr>
      </w:pPr>
      <w:r>
        <w:rPr>
          <w:sz w:val="24"/>
          <w:szCs w:val="24"/>
        </w:rPr>
        <w:pict w14:anchorId="1C6A16E2">
          <v:shape id="_x0000_i1028" type="#_x0000_t75" style="width:378pt;height:283.5pt">
            <v:imagedata r:id="rId12" o:title="proj1_q2_12"/>
          </v:shape>
        </w:pict>
      </w:r>
    </w:p>
    <w:p w14:paraId="60DB7319" w14:textId="49B9D420" w:rsidR="00DB43FD" w:rsidRDefault="00DB43FD" w:rsidP="00746F57">
      <w:pPr>
        <w:jc w:val="center"/>
        <w:rPr>
          <w:sz w:val="24"/>
          <w:szCs w:val="24"/>
        </w:rPr>
      </w:pPr>
    </w:p>
    <w:p w14:paraId="790B9B39" w14:textId="77777777" w:rsidR="00164DD8" w:rsidRDefault="00164DD8" w:rsidP="00746F57">
      <w:pPr>
        <w:jc w:val="center"/>
        <w:rPr>
          <w:sz w:val="24"/>
          <w:szCs w:val="24"/>
        </w:rPr>
      </w:pPr>
    </w:p>
    <w:p w14:paraId="45FE3B42" w14:textId="45342399" w:rsidR="00DB43FD" w:rsidRDefault="00DB43FD" w:rsidP="00746F57">
      <w:pPr>
        <w:jc w:val="center"/>
        <w:rPr>
          <w:sz w:val="24"/>
          <w:szCs w:val="24"/>
        </w:rPr>
      </w:pPr>
    </w:p>
    <w:p w14:paraId="7C468F80" w14:textId="39FC296C" w:rsidR="00DB43FD" w:rsidRDefault="00DB43FD" w:rsidP="00746F57">
      <w:pPr>
        <w:jc w:val="center"/>
        <w:rPr>
          <w:sz w:val="24"/>
          <w:szCs w:val="24"/>
        </w:rPr>
      </w:pPr>
    </w:p>
    <w:p w14:paraId="3F059F01" w14:textId="444975E1" w:rsidR="00746F57" w:rsidRDefault="00746F57" w:rsidP="00344963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013</m:t>
        </m:r>
      </m:oMath>
      <w:r>
        <w:rPr>
          <w:sz w:val="24"/>
          <w:szCs w:val="24"/>
        </w:rPr>
        <w:t>:</w:t>
      </w:r>
    </w:p>
    <w:p w14:paraId="513C0431" w14:textId="02F5FF9F" w:rsidR="00746F57" w:rsidRDefault="002C5E06" w:rsidP="00746F57">
      <w:pPr>
        <w:jc w:val="center"/>
        <w:rPr>
          <w:sz w:val="24"/>
          <w:szCs w:val="24"/>
        </w:rPr>
      </w:pPr>
      <w:r>
        <w:rPr>
          <w:sz w:val="24"/>
          <w:szCs w:val="24"/>
        </w:rPr>
        <w:pict w14:anchorId="08636622">
          <v:shape id="_x0000_i1029" type="#_x0000_t75" style="width:378pt;height:283.5pt">
            <v:imagedata r:id="rId13" o:title="proj1_q2_13"/>
          </v:shape>
        </w:pict>
      </w:r>
    </w:p>
    <w:p w14:paraId="7D9CDF99" w14:textId="6DE00AB2" w:rsidR="00746F57" w:rsidRDefault="00746F57" w:rsidP="00344963">
      <w:pPr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12</m:t>
        </m:r>
      </m:oMath>
      <w:r>
        <w:rPr>
          <w:sz w:val="24"/>
          <w:szCs w:val="24"/>
        </w:rPr>
        <w:t>:</w:t>
      </w:r>
    </w:p>
    <w:p w14:paraId="4707487F" w14:textId="0A517DA0" w:rsidR="00746F57" w:rsidRPr="003D2908" w:rsidRDefault="002C5E06" w:rsidP="00746F57">
      <w:pPr>
        <w:jc w:val="center"/>
        <w:rPr>
          <w:sz w:val="24"/>
          <w:szCs w:val="24"/>
        </w:rPr>
      </w:pPr>
      <w:r>
        <w:rPr>
          <w:sz w:val="24"/>
          <w:szCs w:val="24"/>
        </w:rPr>
        <w:pict w14:anchorId="7ADA1EDD">
          <v:shape id="_x0000_i1030" type="#_x0000_t75" style="width:378pt;height:283.5pt">
            <v:imagedata r:id="rId14" o:title="proj1_q2_120"/>
          </v:shape>
        </w:pict>
      </w:r>
    </w:p>
    <w:p w14:paraId="58AE132B" w14:textId="734D0CC9" w:rsidR="003D2908" w:rsidRDefault="003D2908" w:rsidP="00C32815">
      <w:pPr>
        <w:jc w:val="center"/>
        <w:rPr>
          <w:sz w:val="24"/>
          <w:szCs w:val="24"/>
        </w:rPr>
      </w:pPr>
    </w:p>
    <w:p w14:paraId="6DF06B8D" w14:textId="612CF9B7" w:rsidR="00164DD8" w:rsidRDefault="00164DD8" w:rsidP="00164DD8">
      <w:pPr>
        <w:rPr>
          <w:b/>
          <w:sz w:val="32"/>
          <w:szCs w:val="32"/>
        </w:rPr>
      </w:pPr>
      <w:r w:rsidRPr="002E4B53">
        <w:rPr>
          <w:rFonts w:hint="eastAsia"/>
          <w:b/>
          <w:sz w:val="32"/>
          <w:szCs w:val="32"/>
        </w:rPr>
        <w:lastRenderedPageBreak/>
        <w:t>Q2</w:t>
      </w:r>
    </w:p>
    <w:p w14:paraId="1574C8E2" w14:textId="243E4231" w:rsidR="005A51F3" w:rsidRDefault="005A51F3" w:rsidP="00164DD8">
      <w:pPr>
        <w:rPr>
          <w:sz w:val="24"/>
          <w:szCs w:val="24"/>
        </w:rPr>
      </w:pPr>
      <w:r w:rsidRPr="005A51F3">
        <w:rPr>
          <w:sz w:val="24"/>
          <w:szCs w:val="24"/>
        </w:rPr>
        <w:t xml:space="preserve">The exact solution should b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-t</m:t>
            </m:r>
          </m:e>
        </m:d>
        <m:r>
          <w:rPr>
            <w:rFonts w:ascii="Cambria Math" w:hAnsi="Cambria Math"/>
            <w:sz w:val="24"/>
            <w:szCs w:val="24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e>
            </m:eqArr>
            <m:r>
              <w:rPr>
                <w:rFonts w:ascii="Cambria Math" w:hAnsi="Cambria Math"/>
                <w:sz w:val="24"/>
                <w:szCs w:val="24"/>
              </w:rPr>
              <m:t xml:space="preserve">    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≤t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&gt;t</m:t>
                  </m:r>
                </m:e>
              </m:mr>
            </m:m>
          </m:e>
        </m:d>
      </m:oMath>
      <w:r w:rsidRPr="005A51F3">
        <w:rPr>
          <w:rFonts w:hint="eastAsia"/>
          <w:sz w:val="24"/>
          <w:szCs w:val="24"/>
        </w:rPr>
        <w:t xml:space="preserve"> .</w:t>
      </w:r>
      <w:r>
        <w:rPr>
          <w:sz w:val="24"/>
          <w:szCs w:val="24"/>
        </w:rPr>
        <w:t xml:space="preserve"> Therefore at </w:t>
      </w:r>
      <m:oMath>
        <m:r>
          <w:rPr>
            <w:rFonts w:ascii="Cambria Math" w:hAnsi="Cambria Math"/>
            <w:sz w:val="24"/>
            <w:szCs w:val="24"/>
          </w:rPr>
          <m:t>t=0.5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the discontinuity </w:t>
      </w:r>
      <w:r>
        <w:rPr>
          <w:rFonts w:hint="eastAsia"/>
          <w:sz w:val="24"/>
          <w:szCs w:val="24"/>
        </w:rPr>
        <w:t xml:space="preserve">should appear at </w:t>
      </w:r>
      <m:oMath>
        <m:r>
          <w:rPr>
            <w:rFonts w:ascii="Cambria Math" w:hAnsi="Cambria Math"/>
            <w:sz w:val="24"/>
            <w:szCs w:val="24"/>
          </w:rPr>
          <m:t>x=0.5</m:t>
        </m:r>
      </m:oMath>
      <w:r>
        <w:rPr>
          <w:rFonts w:hint="eastAsia"/>
          <w:sz w:val="24"/>
          <w:szCs w:val="24"/>
        </w:rPr>
        <w:t>.</w:t>
      </w:r>
    </w:p>
    <w:p w14:paraId="037E0B6D" w14:textId="41DB65E2" w:rsidR="005A51F3" w:rsidRPr="00331D21" w:rsidRDefault="00331D21" w:rsidP="00164DD8">
      <w:pPr>
        <w:rPr>
          <w:b/>
          <w:sz w:val="24"/>
          <w:szCs w:val="24"/>
        </w:rPr>
      </w:pPr>
      <w:r w:rsidRPr="00331D21">
        <w:rPr>
          <w:rFonts w:hint="eastAsia"/>
          <w:b/>
          <w:sz w:val="24"/>
          <w:szCs w:val="24"/>
        </w:rPr>
        <w:t>Code for upwind method</w:t>
      </w:r>
      <w:r w:rsidRPr="00331D21">
        <w:rPr>
          <w:b/>
          <w:sz w:val="24"/>
          <w:szCs w:val="24"/>
        </w:rPr>
        <w:t>:</w:t>
      </w:r>
    </w:p>
    <w:p w14:paraId="4E732554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dt = 0.0025; </w:t>
      </w:r>
      <w:r w:rsidRPr="00331D21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[0.01, 0.0025]</w:t>
      </w:r>
    </w:p>
    <w:p w14:paraId="326BEE18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N = int32(0.5/dt);</w:t>
      </w:r>
    </w:p>
    <w:p w14:paraId="7199DBBE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68FFDBD" w14:textId="2C1F0000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dx = dt*2;</w:t>
      </w:r>
      <w:r w:rsidR="005A2C26"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="005A2C26" w:rsidRPr="00331D21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</w:t>
      </w:r>
      <w:r w:rsidR="005A2C26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 xml:space="preserve"> nu=dt/dx=0.5</w:t>
      </w:r>
    </w:p>
    <w:p w14:paraId="4D05FCEC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J = int32(2/dx);</w:t>
      </w:r>
    </w:p>
    <w:p w14:paraId="79C4CB96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DC3423D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a = 1;</w:t>
      </w:r>
    </w:p>
    <w:p w14:paraId="16D0E4AC" w14:textId="73E2E719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 a=1 &gt; 0 so should use scheme (2)</w:t>
      </w:r>
      <w:r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 xml:space="preserve"> in lecture notes</w:t>
      </w:r>
    </w:p>
    <w:p w14:paraId="66E14B09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C088D15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x = linspace(-1,1,J+1);</w:t>
      </w:r>
    </w:p>
    <w:p w14:paraId="1F193F4A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u0 = @(x) (x&lt;=0).*1;</w:t>
      </w:r>
    </w:p>
    <w:p w14:paraId="269DB9A6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gd = u0(x);</w:t>
      </w:r>
    </w:p>
    <w:p w14:paraId="0BE7DEE3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95E6C2D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n = 1:N</w:t>
      </w:r>
    </w:p>
    <w:p w14:paraId="1668DFA7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331D21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j = J:-1:2</w:t>
      </w:r>
    </w:p>
    <w:p w14:paraId="5058D352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gd(j) = gd(j) - a*dt/dx*(gd(j)-gd(j-1));</w:t>
      </w:r>
    </w:p>
    <w:p w14:paraId="7AAFDFD4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331D21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482ACF90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2D69916B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5FC8200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 exact solution</w:t>
      </w:r>
    </w:p>
    <w:p w14:paraId="03140276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u = @(x,t) u0(x-t);</w:t>
      </w:r>
    </w:p>
    <w:p w14:paraId="31AF0EC8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3D6E50E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plot(x,gd(:),</w:t>
      </w:r>
      <w:r w:rsidRPr="00331D21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b'</w:t>
      </w: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);</w:t>
      </w:r>
    </w:p>
    <w:p w14:paraId="061DFEC4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hold </w:t>
      </w:r>
      <w:r w:rsidRPr="00331D21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on</w:t>
      </w:r>
    </w:p>
    <w:p w14:paraId="47C34CEA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plot(x,u(x,0.5))</w:t>
      </w:r>
    </w:p>
    <w:p w14:paraId="2A6A9130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hold </w:t>
      </w:r>
      <w:r w:rsidRPr="00331D21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off</w:t>
      </w:r>
    </w:p>
    <w:p w14:paraId="4484C382" w14:textId="7C8BC009" w:rsidR="00331D21" w:rsidRDefault="00331D21" w:rsidP="00164DD8">
      <w:pPr>
        <w:rPr>
          <w:sz w:val="24"/>
          <w:szCs w:val="24"/>
        </w:rPr>
      </w:pPr>
    </w:p>
    <w:p w14:paraId="1101E9F2" w14:textId="0DBEEE26" w:rsidR="00331D21" w:rsidRDefault="00331D21" w:rsidP="00164DD8">
      <w:pPr>
        <w:rPr>
          <w:b/>
          <w:sz w:val="24"/>
          <w:szCs w:val="24"/>
        </w:rPr>
      </w:pPr>
      <w:r w:rsidRPr="00331D21">
        <w:rPr>
          <w:rFonts w:hint="eastAsia"/>
          <w:b/>
          <w:sz w:val="24"/>
          <w:szCs w:val="24"/>
        </w:rPr>
        <w:t>Code for Lax Wendroff method</w:t>
      </w:r>
      <w:r w:rsidRPr="00331D21">
        <w:rPr>
          <w:b/>
          <w:sz w:val="24"/>
          <w:szCs w:val="24"/>
        </w:rPr>
        <w:t xml:space="preserve">: </w:t>
      </w:r>
    </w:p>
    <w:p w14:paraId="0FAB2D6A" w14:textId="77777777" w:rsidR="00DB2A91" w:rsidRPr="00DB2A91" w:rsidRDefault="00DB2A91" w:rsidP="00DB2A9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B2A91">
        <w:rPr>
          <w:rFonts w:ascii="Courier New" w:eastAsia="PMingLiU" w:hAnsi="Courier New" w:cs="Courier New"/>
          <w:sz w:val="24"/>
          <w:szCs w:val="24"/>
          <w:lang w:eastAsia="zh-TW"/>
        </w:rPr>
        <w:t xml:space="preserve">dt = 0.01; </w:t>
      </w:r>
      <w:r w:rsidRPr="00DB2A91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[0.01, 0.0025]</w:t>
      </w:r>
    </w:p>
    <w:p w14:paraId="34F9FF18" w14:textId="77777777" w:rsidR="00DB2A91" w:rsidRPr="00DB2A91" w:rsidRDefault="00DB2A91" w:rsidP="00DB2A9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DB2A91">
        <w:rPr>
          <w:rFonts w:ascii="Courier New" w:eastAsia="PMingLiU" w:hAnsi="Courier New" w:cs="Courier New"/>
          <w:sz w:val="24"/>
          <w:szCs w:val="24"/>
          <w:lang w:eastAsia="zh-TW"/>
        </w:rPr>
        <w:t>N = int32(0.5/dt);</w:t>
      </w:r>
    </w:p>
    <w:p w14:paraId="2A572E22" w14:textId="77777777" w:rsidR="00DB2A91" w:rsidRPr="00DB2A91" w:rsidRDefault="00DB2A9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BB1A0DD" w14:textId="77419752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dx = dt*2;</w:t>
      </w:r>
      <w:r w:rsidR="005A2C26">
        <w:rPr>
          <w:rFonts w:ascii="Courier New" w:eastAsia="PMingLiU" w:hAnsi="Courier New" w:cs="Courier New"/>
          <w:sz w:val="24"/>
          <w:szCs w:val="24"/>
          <w:lang w:eastAsia="zh-TW"/>
        </w:rPr>
        <w:t xml:space="preserve"> </w:t>
      </w:r>
      <w:r w:rsidR="005A2C26" w:rsidRPr="00331D21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</w:t>
      </w:r>
      <w:r w:rsidR="005A2C26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 xml:space="preserve"> nu=dt/dx=0.5</w:t>
      </w:r>
    </w:p>
    <w:p w14:paraId="687538DE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J = int32(2/dx);</w:t>
      </w:r>
    </w:p>
    <w:p w14:paraId="74137CC7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AA6E038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a = 1;</w:t>
      </w:r>
    </w:p>
    <w:p w14:paraId="5EF49CFB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93744D0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x = linspace(-1,1,J+1);</w:t>
      </w:r>
    </w:p>
    <w:p w14:paraId="0857D487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u0 = @(x) (x&lt;=0).*1;</w:t>
      </w:r>
    </w:p>
    <w:p w14:paraId="2C810746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lastRenderedPageBreak/>
        <w:t>gd = u0(x);</w:t>
      </w:r>
    </w:p>
    <w:p w14:paraId="6D00E62A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gd_temp = gd;</w:t>
      </w:r>
    </w:p>
    <w:p w14:paraId="568ABC03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35BA884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n = 1:N</w:t>
      </w:r>
    </w:p>
    <w:p w14:paraId="0E5C993D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331D21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for </w:t>
      </w: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j = 2:J</w:t>
      </w:r>
    </w:p>
    <w:p w14:paraId="116F5F01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    gd_temp(j) = gd(j) - a*nu/2*(gd(j+1)-gd(j-1)) + a^2*nu^2/2*(gd(j+1)-2*gd(j)+gd(j-1));</w:t>
      </w:r>
    </w:p>
    <w:p w14:paraId="789C526C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r w:rsidRPr="00331D21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2012E7C2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gd = gd_temp;</w:t>
      </w:r>
    </w:p>
    <w:p w14:paraId="1051ADF5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</w:p>
    <w:p w14:paraId="288B577D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4A814D4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color w:val="008013"/>
          <w:sz w:val="24"/>
          <w:szCs w:val="24"/>
          <w:lang w:eastAsia="zh-TW"/>
        </w:rPr>
        <w:t>% exact solution</w:t>
      </w:r>
    </w:p>
    <w:p w14:paraId="3F33C841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u = @(x,t) u0(x-t);</w:t>
      </w:r>
    </w:p>
    <w:p w14:paraId="40964B24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0CD82A3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plot(x,gd(:),</w:t>
      </w:r>
      <w:r w:rsidRPr="00331D21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'b'</w:t>
      </w: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);</w:t>
      </w:r>
    </w:p>
    <w:p w14:paraId="471989E5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hold </w:t>
      </w:r>
      <w:r w:rsidRPr="00331D21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on</w:t>
      </w:r>
    </w:p>
    <w:p w14:paraId="39CBF87F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>plot(x,u(x,0.5))</w:t>
      </w:r>
    </w:p>
    <w:p w14:paraId="610905F6" w14:textId="77777777" w:rsidR="00331D21" w:rsidRPr="00331D21" w:rsidRDefault="00331D21" w:rsidP="00331D21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331D21">
        <w:rPr>
          <w:rFonts w:ascii="Courier New" w:eastAsia="PMingLiU" w:hAnsi="Courier New" w:cs="Courier New"/>
          <w:sz w:val="24"/>
          <w:szCs w:val="24"/>
          <w:lang w:eastAsia="zh-TW"/>
        </w:rPr>
        <w:t xml:space="preserve">hold </w:t>
      </w:r>
      <w:r w:rsidRPr="00331D21">
        <w:rPr>
          <w:rFonts w:ascii="Courier New" w:eastAsia="PMingLiU" w:hAnsi="Courier New" w:cs="Courier New"/>
          <w:color w:val="A709F5"/>
          <w:sz w:val="24"/>
          <w:szCs w:val="24"/>
          <w:lang w:eastAsia="zh-TW"/>
        </w:rPr>
        <w:t>off</w:t>
      </w:r>
    </w:p>
    <w:p w14:paraId="70C2CEFD" w14:textId="01F125DC" w:rsidR="00331D21" w:rsidRDefault="00331D21" w:rsidP="00164DD8">
      <w:pPr>
        <w:rPr>
          <w:b/>
          <w:sz w:val="24"/>
          <w:szCs w:val="24"/>
        </w:rPr>
      </w:pPr>
    </w:p>
    <w:p w14:paraId="2CC71E84" w14:textId="6DEA7AE7" w:rsidR="002C5E06" w:rsidRPr="00331D21" w:rsidRDefault="002C5E06" w:rsidP="00164DD8">
      <w:pPr>
        <w:rPr>
          <w:rFonts w:hint="eastAsia"/>
          <w:b/>
          <w:sz w:val="24"/>
          <w:szCs w:val="24"/>
        </w:rPr>
      </w:pPr>
      <w:bookmarkStart w:id="0" w:name="_GoBack"/>
      <w:bookmarkEnd w:id="0"/>
    </w:p>
    <w:p w14:paraId="0DFDEC9B" w14:textId="2849BC30" w:rsidR="00164DD8" w:rsidRDefault="002E4B53" w:rsidP="00164DD8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Upwind method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1</m:t>
        </m:r>
      </m:oMath>
      <w:r>
        <w:rPr>
          <w:sz w:val="24"/>
          <w:szCs w:val="24"/>
        </w:rPr>
        <w:t xml:space="preserve"> (left) and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025</m:t>
        </m:r>
      </m:oMath>
      <w:r>
        <w:rPr>
          <w:sz w:val="24"/>
          <w:szCs w:val="24"/>
        </w:rPr>
        <w:t xml:space="preserve"> (right)</w:t>
      </w:r>
    </w:p>
    <w:p w14:paraId="2FC54D63" w14:textId="6F3E8961" w:rsidR="002E4B53" w:rsidRDefault="002C5E06" w:rsidP="00164DD8">
      <w:pPr>
        <w:rPr>
          <w:sz w:val="24"/>
          <w:szCs w:val="24"/>
        </w:rPr>
      </w:pPr>
      <w:r>
        <w:rPr>
          <w:sz w:val="24"/>
          <w:szCs w:val="24"/>
        </w:rPr>
        <w:pict w14:anchorId="4FFF13F4">
          <v:shape id="_x0000_i1031" type="#_x0000_t75" style="width:226.5pt;height:169.5pt">
            <v:imagedata r:id="rId15" o:title="proj1_q3_1_100"/>
          </v:shape>
        </w:pict>
      </w:r>
      <w:r>
        <w:rPr>
          <w:sz w:val="24"/>
          <w:szCs w:val="24"/>
        </w:rPr>
        <w:pict w14:anchorId="0CBD62D9">
          <v:shape id="_x0000_i1032" type="#_x0000_t75" style="width:226.5pt;height:170.25pt">
            <v:imagedata r:id="rId16" o:title="proj1_q3_1_25"/>
          </v:shape>
        </w:pict>
      </w:r>
    </w:p>
    <w:p w14:paraId="73242E96" w14:textId="0F658DEE" w:rsidR="002E4B53" w:rsidRPr="002E4B53" w:rsidRDefault="002E4B53" w:rsidP="00164DD8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Lax-</w:t>
      </w:r>
      <w:r>
        <w:rPr>
          <w:sz w:val="24"/>
          <w:szCs w:val="24"/>
        </w:rPr>
        <w:t>Wendroff method</w:t>
      </w:r>
      <w:r>
        <w:rPr>
          <w:rFonts w:hint="eastAsia"/>
          <w:sz w:val="24"/>
          <w:szCs w:val="24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1</m:t>
        </m:r>
      </m:oMath>
      <w:r>
        <w:rPr>
          <w:sz w:val="24"/>
          <w:szCs w:val="24"/>
        </w:rPr>
        <w:t xml:space="preserve"> (left) and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</m:t>
        </m:r>
        <m:r>
          <w:rPr>
            <w:rFonts w:ascii="Cambria Math" w:hAnsi="Cambria Math"/>
            <w:sz w:val="24"/>
            <w:szCs w:val="24"/>
          </w:rPr>
          <m:t>t=0.0025</m:t>
        </m:r>
      </m:oMath>
      <w:r>
        <w:rPr>
          <w:sz w:val="24"/>
          <w:szCs w:val="24"/>
        </w:rPr>
        <w:t xml:space="preserve"> (right)</w:t>
      </w:r>
      <w:r w:rsidR="002C5E06">
        <w:rPr>
          <w:sz w:val="24"/>
          <w:szCs w:val="24"/>
        </w:rPr>
        <w:pict w14:anchorId="3C00D681">
          <v:shape id="_x0000_i1033" type="#_x0000_t75" style="width:226.5pt;height:170.25pt">
            <v:imagedata r:id="rId17" o:title="proj1_q3_2_100"/>
          </v:shape>
        </w:pict>
      </w:r>
      <w:r w:rsidR="002C5E06">
        <w:rPr>
          <w:sz w:val="24"/>
          <w:szCs w:val="24"/>
        </w:rPr>
        <w:pict w14:anchorId="015E7A1E">
          <v:shape id="_x0000_i1034" type="#_x0000_t75" style="width:226.5pt;height:170.25pt">
            <v:imagedata r:id="rId18" o:title="proj1_q3_2_25"/>
          </v:shape>
        </w:pict>
      </w:r>
    </w:p>
    <w:sectPr w:rsidR="002E4B53" w:rsidRPr="002E4B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83546" w14:textId="77777777" w:rsidR="00187E65" w:rsidRDefault="00187E65" w:rsidP="00CA037C">
      <w:pPr>
        <w:spacing w:after="0" w:line="240" w:lineRule="auto"/>
      </w:pPr>
      <w:r>
        <w:separator/>
      </w:r>
    </w:p>
  </w:endnote>
  <w:endnote w:type="continuationSeparator" w:id="0">
    <w:p w14:paraId="29B90CD3" w14:textId="77777777" w:rsidR="00187E65" w:rsidRDefault="00187E65" w:rsidP="00CA03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B85765" w14:textId="77777777" w:rsidR="00187E65" w:rsidRDefault="00187E65" w:rsidP="00CA037C">
      <w:pPr>
        <w:spacing w:after="0" w:line="240" w:lineRule="auto"/>
      </w:pPr>
      <w:r>
        <w:separator/>
      </w:r>
    </w:p>
  </w:footnote>
  <w:footnote w:type="continuationSeparator" w:id="0">
    <w:p w14:paraId="111E5FEE" w14:textId="77777777" w:rsidR="00187E65" w:rsidRDefault="00187E65" w:rsidP="00CA03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70D58"/>
    <w:multiLevelType w:val="hybridMultilevel"/>
    <w:tmpl w:val="DBB89A02"/>
    <w:lvl w:ilvl="0" w:tplc="900CC1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0B2DC4"/>
    <w:multiLevelType w:val="hybridMultilevel"/>
    <w:tmpl w:val="DDB0282E"/>
    <w:lvl w:ilvl="0" w:tplc="123609B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MwtTAwNTC2NLM0NjNU0lEKTi0uzszPAykwqgUA3TUpKCwAAAA="/>
  </w:docVars>
  <w:rsids>
    <w:rsidRoot w:val="001179F1"/>
    <w:rsid w:val="000E1DDB"/>
    <w:rsid w:val="001127DF"/>
    <w:rsid w:val="001179F1"/>
    <w:rsid w:val="00164359"/>
    <w:rsid w:val="00164DD8"/>
    <w:rsid w:val="0018589D"/>
    <w:rsid w:val="00187E65"/>
    <w:rsid w:val="001A117C"/>
    <w:rsid w:val="001A329F"/>
    <w:rsid w:val="001C2CE7"/>
    <w:rsid w:val="002272B5"/>
    <w:rsid w:val="002C5E06"/>
    <w:rsid w:val="002E4B53"/>
    <w:rsid w:val="00331D21"/>
    <w:rsid w:val="00344963"/>
    <w:rsid w:val="003D2908"/>
    <w:rsid w:val="004536CA"/>
    <w:rsid w:val="00476533"/>
    <w:rsid w:val="004E4285"/>
    <w:rsid w:val="00527B96"/>
    <w:rsid w:val="005A2C26"/>
    <w:rsid w:val="005A51F3"/>
    <w:rsid w:val="005E6608"/>
    <w:rsid w:val="005F1A72"/>
    <w:rsid w:val="006941C0"/>
    <w:rsid w:val="00696856"/>
    <w:rsid w:val="00743A69"/>
    <w:rsid w:val="00746F57"/>
    <w:rsid w:val="007D417D"/>
    <w:rsid w:val="007D4F1E"/>
    <w:rsid w:val="007D5C96"/>
    <w:rsid w:val="00856EE4"/>
    <w:rsid w:val="008A6471"/>
    <w:rsid w:val="008B6ABB"/>
    <w:rsid w:val="008C4A55"/>
    <w:rsid w:val="008E3E89"/>
    <w:rsid w:val="00943A6B"/>
    <w:rsid w:val="00A5758E"/>
    <w:rsid w:val="00A86680"/>
    <w:rsid w:val="00AC095C"/>
    <w:rsid w:val="00B232DA"/>
    <w:rsid w:val="00C32815"/>
    <w:rsid w:val="00CA037C"/>
    <w:rsid w:val="00D43107"/>
    <w:rsid w:val="00DB2A91"/>
    <w:rsid w:val="00DB43FD"/>
    <w:rsid w:val="00DF7B6E"/>
    <w:rsid w:val="00E925F3"/>
    <w:rsid w:val="00EC5452"/>
    <w:rsid w:val="00F00440"/>
    <w:rsid w:val="00F12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CF65C0"/>
  <w15:docId w15:val="{811C54A0-276C-42CE-B2D0-2B4829513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3107"/>
    <w:rPr>
      <w:color w:val="808080"/>
    </w:rPr>
  </w:style>
  <w:style w:type="paragraph" w:styleId="ListParagraph">
    <w:name w:val="List Paragraph"/>
    <w:basedOn w:val="Normal"/>
    <w:uiPriority w:val="34"/>
    <w:qFormat/>
    <w:rsid w:val="00B232DA"/>
    <w:pPr>
      <w:ind w:left="720"/>
      <w:contextualSpacing/>
    </w:pPr>
  </w:style>
  <w:style w:type="table" w:styleId="TableGrid">
    <w:name w:val="Table Grid"/>
    <w:basedOn w:val="TableNormal"/>
    <w:uiPriority w:val="39"/>
    <w:rsid w:val="00B232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037C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A037C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A037C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A037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4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3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06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1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7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7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86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39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7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8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17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8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60F8AB-858A-4F2F-8DFC-384FA7F87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9</TotalTime>
  <Pages>10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g Ming</dc:creator>
  <cp:keywords/>
  <dc:description/>
  <cp:lastModifiedBy>SHING Ming Tony</cp:lastModifiedBy>
  <cp:revision>22</cp:revision>
  <dcterms:created xsi:type="dcterms:W3CDTF">2021-05-21T08:07:00Z</dcterms:created>
  <dcterms:modified xsi:type="dcterms:W3CDTF">2024-04-29T08:17:00Z</dcterms:modified>
</cp:coreProperties>
</file>